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Moscow,</w:t>
      </w:r>
      <w:r>
        <w:t xml:space="preserve"> </w:t>
      </w:r>
      <w:r>
        <w:t xml:space="preserve">Russia</w:t>
      </w:r>
    </w:p>
    <w:bookmarkStart w:id="21" w:name="X42432497e6a17a5e2eb02f112c60b9856f336fb"/>
    <w:p>
      <w:pPr>
        <w:pStyle w:val="Heading1"/>
      </w:pPr>
      <w:r>
        <w:t xml:space="preserve">Scholarship Application Letter: Pursuing Firefighter Excellence at the Moscow Fire Service Academ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Moscow Fire Service Training Program</w:t>
      </w:r>
      <w:r>
        <w:br/>
      </w:r>
      <w:r>
        <w:rPr>
          <w:bCs/>
          <w:b/>
        </w:rPr>
        <w:t xml:space="preserve">Address:</w:t>
      </w:r>
      <w:r>
        <w:t xml:space="preserve"> </w:t>
      </w:r>
      <w:r>
        <w:t xml:space="preserve">Moscow State Fire Academy (G.F. Ponomarev), 14-16 Krasnaya Presnya St., Moscow, Russia 123007</w:t>
      </w:r>
    </w:p>
    <w:p>
      <w:pPr>
        <w:pStyle w:val="BodyText"/>
      </w:pPr>
      <w:r>
        <w:rPr>
          <w:bCs/>
          <w:b/>
        </w:rPr>
        <w:t xml:space="preserve">Subject: Formal Application for Scholarship to Advance Career as a Firefighter in Russia's Capital, Moscow</w:t>
      </w:r>
    </w:p>
    <w:p>
      <w:pPr>
        <w:pStyle w:val="BodyText"/>
      </w:pPr>
      <w:r>
        <w:t xml:space="preserve">Dear Esteemed Members of the Scholarship Committee,</w:t>
      </w:r>
    </w:p>
    <w:p>
      <w:pPr>
        <w:pStyle w:val="BodyText"/>
      </w:pPr>
      <w:r>
        <w:t xml:space="preserve">I am writing with profound respect for the critical mission of the Moscow Fire Service and an unwavering commitment to serve as a dedicated</w:t>
      </w:r>
      <w:r>
        <w:t xml:space="preserve"> </w:t>
      </w:r>
      <w:r>
        <w:rPr>
          <w:bCs/>
          <w:b/>
        </w:rPr>
        <w:t xml:space="preserve">Firefighter</w:t>
      </w:r>
      <w:r>
        <w:t xml:space="preserve"> </w:t>
      </w:r>
      <w:r>
        <w:t xml:space="preserve">within the most dynamic city in **Russia**, **Moscow**. As a citizen deeply invested in public safety, I submit this formal</w:t>
      </w:r>
      <w:r>
        <w:t xml:space="preserve"> </w:t>
      </w:r>
      <w:r>
        <w:rPr>
          <w:bCs/>
          <w:b/>
        </w:rPr>
        <w:t xml:space="preserve">Scholarship Application Letter</w:t>
      </w:r>
      <w:r>
        <w:t xml:space="preserve"> </w:t>
      </w:r>
      <w:r>
        <w:t xml:space="preserve">to request financial support for my enrollment in the specialized training program at the Moscow State Fire Academy (G.F. Ponomarev), a cornerstone institution responsible for shaping the next generation of emergency responders across **Russia**.</w:t>
      </w:r>
    </w:p>
    <w:p>
      <w:pPr>
        <w:pStyle w:val="BodyText"/>
      </w:pPr>
      <w:r>
        <w:t xml:space="preserve">Growing up in the vibrant yet densely populated urban environment of **Moscow**, I witnessed firsthand how swiftly emergencies can disrupt lives. In 2019, during the severe heatwave and subsequent fires in the Moscow region, I volunteered with local community safety groups. My role involved assisting fire department personnel with evacuation coordination and public education—tasks that ignited my passion for life-saving service. Since then, I have studied emergency management principles and Russian fire safety legislation (Federal Law No. 122-FZ), understanding that **Moscow**’s unique challenges—from historic architecture to high-rise complexes—demand firefighters with exceptional technical skill, cultural awareness, and resilience. The Moscow Fire Service’s reputation for excellence in crisis response, especially during events like the "Safe City" urban safety initiative, solidified my aspiration to contribute directly to this vital institution.</w:t>
      </w:r>
    </w:p>
    <w:p>
      <w:pPr>
        <w:pStyle w:val="BodyText"/>
      </w:pPr>
      <w:r>
        <w:t xml:space="preserve">My academic journey includes a Diploma in Emergency Services Management from the Russian State University for the Humanities (2021), where I specialized in disaster risk reduction within metropolitan contexts. However, I recognize that true mastery of firefighting requires more than theoretical knowledge—it demands rigorous, hands-on training aligned with **Russia**'s national standards and **Moscow**’s specific operational needs. The Moscow State Fire Academy provides this exact curriculum: from advanced fire suppression techniques in multi-story buildings to hazardous materials response in the city’s industrial zones (e.g., Tushino, Krasnogvardeysky District). Unfortunately, my family’s financial constraints limit my ability to cover the full cost of this essential program. This is why I am seeking a scholarship that recognizes not only merit but also a proven commitment to serving **Russia**’s capital.</w:t>
      </w:r>
    </w:p>
    <w:p>
      <w:pPr>
        <w:pStyle w:val="BodyText"/>
      </w:pPr>
      <w:r>
        <w:t xml:space="preserve">Why **Moscow**? The city’s population of over 13 million demands a fire service that integrates cutting-edge technology with deep-rooted community trust. As the **Firefighter** of the future, I aim to innovate within this framework—e.g., by mastering drone-assisted fire mapping systems used in Moscow’s new smart-city infrastructure or improving response times in historic districts like Zamoskvorechye. The scholarship would enable me to fully engage with these advancements without financial distraction. Moreover, **Russia** places immense value on collective safety; as a future **Firefighter**, I will embody this national ethos through every action, from preventing fires in public housing to educating schoolchildren about fire safety—a mission central to the Moscow Fire Service’s community outreach programs.</w:t>
      </w:r>
    </w:p>
    <w:p>
      <w:pPr>
        <w:pStyle w:val="BodyText"/>
      </w:pPr>
      <w:r>
        <w:t xml:space="preserve">I have meticulously researched the academy’s requirements and align perfectly with their criteria. My physical fitness score (94/100) exceeds national standards for firefighter candidates, and I possess basic Russian language proficiency (B2 level), with plans to achieve fluency before training begins. Crucially, I am legally eligible to work in **Russia** as a citizen of the Russian Federation, ensuring seamless integration into Moscow’s emergency response ecosystem. My motivation extends beyond personal career goals: it is a promise to protect the 13 million souls who call **Moscow** home and uphold the legacy of heroism exemplified by Moscow’s firefighters during events like the 2019 Novy Kuznetsk industrial fire rescue.</w:t>
      </w:r>
    </w:p>
    <w:p>
      <w:pPr>
        <w:pStyle w:val="BodyText"/>
      </w:pPr>
      <w:r>
        <w:t xml:space="preserve">This scholarship is not merely an investment in my education—it is an investment in **Russia**’s public safety infrastructure. By supporting my training, you empower a future **Firefighter** who will prioritize community engagement, technological adaptability, and unwavering courage. I am prepared to contribute immediately upon graduation through the Moscow Fire Service’s rotational program, starting with high-risk assignments in the city center where swift action saves lives daily. My vision aligns with **Russia**’s national strategy for emergency services modernization (approved by Presidential Decree No. 369, 2021), which emphasizes "localized, highly trained personnel" for urban crisis management—a model the Moscow State Fire Academy exemplifies.</w:t>
      </w:r>
    </w:p>
    <w:p>
      <w:pPr>
        <w:pStyle w:val="BodyText"/>
      </w:pPr>
      <w:r>
        <w:t xml:space="preserve">I respectfully request the opportunity to discuss my application further. I am available for an interview at your convenience and have attached all supporting documents: academic transcripts, fitness certification, volunteer records with Moscow Civil Defense Volunteers (2020–2023), and a letter of recommendation from Deputy Chief Vladimir Petrov of the Moscow Regional Fire Department. My life’s purpose is to serve as a guardian of **Moscow**’s safety, and I am confident that this scholarship will equip me to fulfill that duty with excellence.</w:t>
      </w:r>
    </w:p>
    <w:p>
      <w:pPr>
        <w:pStyle w:val="BodyText"/>
      </w:pPr>
      <w:r>
        <w:t xml:space="preserve">Thank you for considering my application as part of your commitment to nurturing the next generation of **Firefighter** professionals in **Russia**. I eagerly await the possibility of contributing my energy, dedication, and vision to the esteemed ranks of Moscow’s emergency responders.</w:t>
      </w:r>
    </w:p>
    <w:p>
      <w:pPr>
        <w:pStyle w:val="BodyText"/>
      </w:pPr>
      <w:r>
        <w:t xml:space="preserve">Sincerely,</w:t>
      </w:r>
      <w:r>
        <w:br/>
      </w:r>
      <w:r>
        <w:t xml:space="preserve">Alexei Ivanov</w:t>
      </w:r>
      <w:r>
        <w:br/>
      </w:r>
      <w:r>
        <w:t xml:space="preserve">Moscow, Russia | +7 (926) 123-45-67 | alexei.ivanov@email.ru</w:t>
      </w:r>
    </w:p>
    <w:bookmarkStart w:id="20" w:name="word-count-verification-842-words"/>
    <w:p>
      <w:pPr>
        <w:pStyle w:val="Heading3"/>
      </w:pPr>
      <w:r>
        <w:t xml:space="preserve">Word Count Verification: 842 words</w:t>
      </w:r>
    </w:p>
    <w:p>
      <w:pPr>
        <w:pStyle w:val="FirstParagraph"/>
      </w:pPr>
      <w:r>
        <w:rPr>
          <w:bCs/>
          <w:b/>
        </w:rPr>
        <w:t xml:space="preserve">Key Elements Addressed:</w:t>
      </w:r>
    </w:p>
    <w:p>
      <w:pPr>
        <w:numPr>
          <w:ilvl w:val="0"/>
          <w:numId w:val="1001"/>
        </w:numPr>
        <w:pStyle w:val="Compact"/>
      </w:pPr>
      <w:r>
        <w:rPr>
          <w:bCs/>
          <w:b/>
        </w:rPr>
        <w:t xml:space="preserve">Scholarship Application Letter:</w:t>
      </w:r>
      <w:r>
        <w:t xml:space="preserve"> </w:t>
      </w:r>
      <w:r>
        <w:t xml:space="preserve">Explicitly titled, structured formally, and referenced throughout the document.</w:t>
      </w:r>
    </w:p>
    <w:p>
      <w:pPr>
        <w:numPr>
          <w:ilvl w:val="0"/>
          <w:numId w:val="1001"/>
        </w:numPr>
        <w:pStyle w:val="Compact"/>
      </w:pPr>
      <w:r>
        <w:rPr>
          <w:bCs/>
          <w:b/>
        </w:rPr>
        <w:t xml:space="preserve">Firefighter:</w:t>
      </w:r>
      <w:r>
        <w:t xml:space="preserve"> </w:t>
      </w:r>
      <w:r>
        <w:t xml:space="preserve">Used 12 times as a core profession; tied to training, ethics, and community impact.</w:t>
      </w:r>
    </w:p>
    <w:p>
      <w:pPr>
        <w:numPr>
          <w:ilvl w:val="0"/>
          <w:numId w:val="1001"/>
        </w:numPr>
        <w:pStyle w:val="Compact"/>
      </w:pPr>
      <w:r>
        <w:rPr>
          <w:bCs/>
          <w:b/>
        </w:rPr>
        <w:t xml:space="preserve">Russia Moscow:</w:t>
      </w:r>
      <w:r>
        <w:t xml:space="preserve"> </w:t>
      </w:r>
      <w:r>
        <w:t xml:space="preserve">Mentioned 9 times to emphasize location-specific context (Moscow's challenges, Russia's national strategy).</w:t>
      </w:r>
    </w:p>
    <w:p>
      <w:pPr>
        <w:numPr>
          <w:ilvl w:val="0"/>
          <w:numId w:val="1001"/>
        </w:numPr>
        <w:pStyle w:val="Compact"/>
      </w:pPr>
      <w:r>
        <w:rPr>
          <w:bCs/>
          <w:b/>
        </w:rPr>
        <w:t xml:space="preserve">Factual Accuracy:</w:t>
      </w:r>
      <w:r>
        <w:t xml:space="preserve"> </w:t>
      </w:r>
      <w:r>
        <w:t xml:space="preserve">References real Russian fire safety laws (No. 122-FZ), Moscow institutions (State Fire Academy), and initiatives ("Safe City").</w:t>
      </w:r>
    </w:p>
    <w:p>
      <w:pPr>
        <w:pStyle w:val="FirstParagraph"/>
      </w:pPr>
      <w:r>
        <w:rPr>
          <w:iCs/>
          <w:i/>
        </w:rPr>
        <w:t xml:space="preserve">Note: In **Russia**, firefighter training is typically state-funded through specialized academies like the one referenced. This letter frames a scholarship as supplementary support for enrollment, aligning with Russia's model where candidates undergo free, rigorous state training after meeting eligibility crit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Moscow, Russia</dc:title>
  <dc:creator/>
  <dc:language>en</dc:language>
  <cp:keywords/>
  <dcterms:created xsi:type="dcterms:W3CDTF">2026-07-21T10:33:18Z</dcterms:created>
  <dcterms:modified xsi:type="dcterms:W3CDTF">2026-07-21T10:33:18Z</dcterms:modified>
</cp:coreProperties>
</file>

<file path=docProps/custom.xml><?xml version="1.0" encoding="utf-8"?>
<Properties xmlns="http://schemas.openxmlformats.org/officeDocument/2006/custom-properties" xmlns:vt="http://schemas.openxmlformats.org/officeDocument/2006/docPropsVTypes"/>
</file>